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5989" w:type="dxa"/>
        <w:jc w:val="center"/>
        <w:tblLook w:val="04A0" w:firstRow="1" w:lastRow="0" w:firstColumn="1" w:lastColumn="0" w:noHBand="0" w:noVBand="1"/>
      </w:tblPr>
      <w:tblGrid>
        <w:gridCol w:w="785"/>
        <w:gridCol w:w="1049"/>
        <w:gridCol w:w="1839"/>
        <w:gridCol w:w="1127"/>
        <w:gridCol w:w="5695"/>
        <w:gridCol w:w="1923"/>
        <w:gridCol w:w="1596"/>
        <w:gridCol w:w="1975"/>
      </w:tblGrid>
      <w:tr w:rsidR="003655C1" w:rsidRPr="00D03E4E" w14:paraId="0ED7451B" w14:textId="77777777" w:rsidTr="006F3DA6">
        <w:trPr>
          <w:trHeight w:val="518"/>
          <w:jc w:val="center"/>
        </w:trPr>
        <w:tc>
          <w:tcPr>
            <w:tcW w:w="15989" w:type="dxa"/>
            <w:gridSpan w:val="8"/>
          </w:tcPr>
          <w:p w14:paraId="189DC32A" w14:textId="314B2BE3" w:rsidR="003655C1" w:rsidRPr="00D03E4E" w:rsidRDefault="008616D1" w:rsidP="003655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AĞLIK BİLİMLERİ FAKÜLTESİ </w:t>
            </w:r>
            <w:r w:rsidR="00E35D87" w:rsidRPr="00D03E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MŞİRELİK BÖLÜMÜ</w:t>
            </w:r>
            <w:r w:rsidR="003655C1" w:rsidRPr="00D03E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7754E4B7" w14:textId="56020E4A" w:rsidR="003655C1" w:rsidRPr="00D03E4E" w:rsidRDefault="003655C1" w:rsidP="00AD7D0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2</w:t>
            </w:r>
            <w:r w:rsidR="00A50A2B" w:rsidRPr="00D03E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D03E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202</w:t>
            </w:r>
            <w:r w:rsidR="00A50A2B" w:rsidRPr="00D03E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D03E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EĞİTİM ÖĞRETİM </w:t>
            </w:r>
            <w:r w:rsidR="0095622B"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>BAHAR</w:t>
            </w: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YARIYILI</w:t>
            </w:r>
            <w:r w:rsidR="00C8334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CB7AF1">
              <w:rPr>
                <w:rFonts w:ascii="Times New Roman" w:hAnsi="Times New Roman" w:cs="Times New Roman"/>
                <w:b/>
                <w:sz w:val="18"/>
                <w:szCs w:val="18"/>
              </w:rPr>
              <w:t>BÜTÜNLEME</w:t>
            </w: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INAV PROGRAMI</w:t>
            </w:r>
          </w:p>
        </w:tc>
      </w:tr>
      <w:tr w:rsidR="000F6261" w:rsidRPr="00D03E4E" w14:paraId="36FB383A" w14:textId="77777777" w:rsidTr="006F3DA6">
        <w:trPr>
          <w:trHeight w:val="533"/>
          <w:jc w:val="center"/>
        </w:trPr>
        <w:tc>
          <w:tcPr>
            <w:tcW w:w="785" w:type="dxa"/>
          </w:tcPr>
          <w:p w14:paraId="7382E3C3" w14:textId="77777777" w:rsidR="000F6261" w:rsidRPr="00D03E4E" w:rsidRDefault="000F6261" w:rsidP="00F53F77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>Sınıf</w:t>
            </w:r>
          </w:p>
          <w:p w14:paraId="7F68B090" w14:textId="77777777" w:rsidR="000F6261" w:rsidRPr="00D03E4E" w:rsidRDefault="000F6261" w:rsidP="00F53F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>1.Sınıf</w:t>
            </w:r>
          </w:p>
        </w:tc>
        <w:tc>
          <w:tcPr>
            <w:tcW w:w="1049" w:type="dxa"/>
          </w:tcPr>
          <w:p w14:paraId="6E4A86E9" w14:textId="704A0B67" w:rsidR="000F6261" w:rsidRPr="00D03E4E" w:rsidRDefault="000F6261" w:rsidP="00F53F7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>Dersin Kodu</w:t>
            </w:r>
          </w:p>
        </w:tc>
        <w:tc>
          <w:tcPr>
            <w:tcW w:w="1839" w:type="dxa"/>
          </w:tcPr>
          <w:p w14:paraId="1118DDD9" w14:textId="2BDF7C55" w:rsidR="000F6261" w:rsidRPr="00D03E4E" w:rsidRDefault="000F7A9D" w:rsidP="00F53F7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ersin </w:t>
            </w:r>
            <w:r w:rsidR="000F6261"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>Adı</w:t>
            </w:r>
          </w:p>
        </w:tc>
        <w:tc>
          <w:tcPr>
            <w:tcW w:w="1127" w:type="dxa"/>
          </w:tcPr>
          <w:p w14:paraId="3C268990" w14:textId="6E92CEEA" w:rsidR="000F6261" w:rsidRPr="00D03E4E" w:rsidRDefault="000F6261" w:rsidP="00D316D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anal Sınıf Kodu </w:t>
            </w:r>
          </w:p>
        </w:tc>
        <w:tc>
          <w:tcPr>
            <w:tcW w:w="5695" w:type="dxa"/>
          </w:tcPr>
          <w:p w14:paraId="2D7828F6" w14:textId="77777777" w:rsidR="000F6261" w:rsidRPr="00D03E4E" w:rsidRDefault="000F6261" w:rsidP="00D316D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>Sanal Sınıf Linki</w:t>
            </w:r>
          </w:p>
        </w:tc>
        <w:tc>
          <w:tcPr>
            <w:tcW w:w="1923" w:type="dxa"/>
          </w:tcPr>
          <w:p w14:paraId="75C8426D" w14:textId="77777777" w:rsidR="000F6261" w:rsidRPr="00D03E4E" w:rsidRDefault="000F6261" w:rsidP="00F53F7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>Sorumlu Öğretim Elemanı</w:t>
            </w:r>
          </w:p>
        </w:tc>
        <w:tc>
          <w:tcPr>
            <w:tcW w:w="1596" w:type="dxa"/>
          </w:tcPr>
          <w:p w14:paraId="1EA9405E" w14:textId="77777777" w:rsidR="000F6261" w:rsidRPr="00D03E4E" w:rsidRDefault="000F6261" w:rsidP="00F53F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>Sınavların Son Teslim Tarihi ve Saatleri</w:t>
            </w:r>
          </w:p>
        </w:tc>
        <w:tc>
          <w:tcPr>
            <w:tcW w:w="1975" w:type="dxa"/>
          </w:tcPr>
          <w:p w14:paraId="5E1717DC" w14:textId="77777777" w:rsidR="000F6261" w:rsidRPr="00D03E4E" w:rsidRDefault="000F6261" w:rsidP="00F53F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03E4E">
              <w:rPr>
                <w:rFonts w:ascii="Times New Roman" w:hAnsi="Times New Roman" w:cs="Times New Roman"/>
                <w:b/>
                <w:sz w:val="18"/>
                <w:szCs w:val="18"/>
              </w:rPr>
              <w:t>Sınav Ölçme Yöntemi</w:t>
            </w:r>
          </w:p>
        </w:tc>
      </w:tr>
      <w:tr w:rsidR="00717791" w:rsidRPr="00D03E4E" w14:paraId="16E8FBE0" w14:textId="77777777" w:rsidTr="00EC3E9F">
        <w:trPr>
          <w:trHeight w:val="549"/>
          <w:jc w:val="center"/>
        </w:trPr>
        <w:tc>
          <w:tcPr>
            <w:tcW w:w="785" w:type="dxa"/>
            <w:vMerge w:val="restart"/>
            <w:textDirection w:val="btLr"/>
          </w:tcPr>
          <w:p w14:paraId="17875ADD" w14:textId="68B51906" w:rsidR="00717791" w:rsidRPr="00C24CDA" w:rsidRDefault="00717791" w:rsidP="0090728E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0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4CDA">
              <w:rPr>
                <w:rFonts w:ascii="Times New Roman" w:hAnsi="Times New Roman" w:cs="Times New Roman"/>
                <w:b/>
                <w:sz w:val="18"/>
                <w:szCs w:val="18"/>
              </w:rPr>
              <w:t>SINIF</w:t>
            </w:r>
          </w:p>
        </w:tc>
        <w:tc>
          <w:tcPr>
            <w:tcW w:w="1049" w:type="dxa"/>
            <w:vAlign w:val="center"/>
          </w:tcPr>
          <w:p w14:paraId="3EB59E96" w14:textId="4582C569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İT132</w:t>
            </w:r>
          </w:p>
        </w:tc>
        <w:tc>
          <w:tcPr>
            <w:tcW w:w="1839" w:type="dxa"/>
            <w:vAlign w:val="center"/>
          </w:tcPr>
          <w:p w14:paraId="4E1254BC" w14:textId="77777777" w:rsidR="00717791" w:rsidRPr="0005349B" w:rsidRDefault="00717791" w:rsidP="0090728E">
            <w:pPr>
              <w:pStyle w:val="TableParagraph"/>
              <w:spacing w:line="174" w:lineRule="exact"/>
              <w:rPr>
                <w:sz w:val="18"/>
                <w:szCs w:val="18"/>
                <w:lang w:val="en-US"/>
              </w:rPr>
            </w:pPr>
            <w:r w:rsidRPr="0005349B">
              <w:rPr>
                <w:sz w:val="18"/>
                <w:szCs w:val="18"/>
                <w:lang w:val="en-US"/>
              </w:rPr>
              <w:t>Atatürk İlke ve İnkılapları</w:t>
            </w:r>
          </w:p>
          <w:p w14:paraId="5891B336" w14:textId="3049887D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arihi-II</w:t>
            </w:r>
          </w:p>
        </w:tc>
        <w:tc>
          <w:tcPr>
            <w:tcW w:w="1127" w:type="dxa"/>
            <w:vAlign w:val="center"/>
          </w:tcPr>
          <w:p w14:paraId="68950CD6" w14:textId="213C2CD0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ZEM</w:t>
            </w:r>
          </w:p>
        </w:tc>
        <w:tc>
          <w:tcPr>
            <w:tcW w:w="5695" w:type="dxa"/>
            <w:vAlign w:val="center"/>
          </w:tcPr>
          <w:p w14:paraId="391A4F00" w14:textId="26A3BAF8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ZEM</w:t>
            </w:r>
          </w:p>
        </w:tc>
        <w:tc>
          <w:tcPr>
            <w:tcW w:w="1923" w:type="dxa"/>
            <w:vAlign w:val="center"/>
          </w:tcPr>
          <w:p w14:paraId="415583FF" w14:textId="7D2D0174" w:rsidR="00717791" w:rsidRPr="0005349B" w:rsidRDefault="00717791" w:rsidP="0090728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. Gör.N. ERDOĞAN</w:t>
            </w:r>
          </w:p>
        </w:tc>
        <w:tc>
          <w:tcPr>
            <w:tcW w:w="1596" w:type="dxa"/>
            <w:vAlign w:val="center"/>
          </w:tcPr>
          <w:p w14:paraId="7B04D824" w14:textId="50B127E6" w:rsidR="00717791" w:rsidRPr="0005349B" w:rsidRDefault="00521A2D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3</w:t>
            </w:r>
            <w:r w:rsidR="001926D0" w:rsidRPr="0005349B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1926D0" w:rsidRPr="0005349B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</w:p>
          <w:p w14:paraId="08B5B50B" w14:textId="4A19011A" w:rsidR="001926D0" w:rsidRPr="0005349B" w:rsidRDefault="001926D0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10:</w:t>
            </w:r>
            <w:r w:rsidR="00A75B1A" w:rsidRPr="0005349B">
              <w:rPr>
                <w:rFonts w:ascii="Times New Roman" w:hAnsi="Times New Roman" w:cs="Times New Roman"/>
                <w:sz w:val="18"/>
                <w:szCs w:val="18"/>
              </w:rPr>
              <w:t>00-</w:t>
            </w:r>
            <w:r w:rsidR="00C97397" w:rsidRPr="0005349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="00C97397" w:rsidRPr="0005349B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975" w:type="dxa"/>
            <w:vAlign w:val="center"/>
          </w:tcPr>
          <w:p w14:paraId="3DEF0D96" w14:textId="7A14FED4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UZEM</w:t>
            </w:r>
          </w:p>
        </w:tc>
      </w:tr>
      <w:tr w:rsidR="000E0E10" w:rsidRPr="00D03E4E" w14:paraId="50CF30D5" w14:textId="77777777" w:rsidTr="00262B79">
        <w:trPr>
          <w:trHeight w:val="549"/>
          <w:jc w:val="center"/>
        </w:trPr>
        <w:tc>
          <w:tcPr>
            <w:tcW w:w="785" w:type="dxa"/>
            <w:vMerge/>
            <w:textDirection w:val="btLr"/>
          </w:tcPr>
          <w:p w14:paraId="71ED4015" w14:textId="77777777" w:rsidR="000E0E10" w:rsidRPr="00C24CDA" w:rsidRDefault="000E0E10" w:rsidP="000E0E10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0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35C05E7D" w14:textId="4F9DBFC2" w:rsidR="000E0E10" w:rsidRPr="0005349B" w:rsidRDefault="000E0E10" w:rsidP="000E0E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RD132</w:t>
            </w:r>
          </w:p>
        </w:tc>
        <w:tc>
          <w:tcPr>
            <w:tcW w:w="1839" w:type="dxa"/>
            <w:vAlign w:val="center"/>
          </w:tcPr>
          <w:p w14:paraId="2FF5BACD" w14:textId="2EFFA828" w:rsidR="000E0E10" w:rsidRPr="0005349B" w:rsidRDefault="000E0E10" w:rsidP="000E0E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ürk Dili-II</w:t>
            </w:r>
          </w:p>
        </w:tc>
        <w:tc>
          <w:tcPr>
            <w:tcW w:w="1127" w:type="dxa"/>
            <w:vAlign w:val="center"/>
          </w:tcPr>
          <w:p w14:paraId="010C18B4" w14:textId="5576E471" w:rsidR="000E0E10" w:rsidRPr="0005349B" w:rsidRDefault="000E0E10" w:rsidP="000E0E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ZEM</w:t>
            </w:r>
          </w:p>
        </w:tc>
        <w:tc>
          <w:tcPr>
            <w:tcW w:w="5695" w:type="dxa"/>
            <w:vAlign w:val="center"/>
          </w:tcPr>
          <w:p w14:paraId="481C56C8" w14:textId="72487560" w:rsidR="000E0E10" w:rsidRPr="0005349B" w:rsidRDefault="000E0E10" w:rsidP="000E0E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ZEM</w:t>
            </w:r>
          </w:p>
        </w:tc>
        <w:tc>
          <w:tcPr>
            <w:tcW w:w="1923" w:type="dxa"/>
            <w:vAlign w:val="center"/>
          </w:tcPr>
          <w:p w14:paraId="023A02A4" w14:textId="45D91A3A" w:rsidR="000E0E10" w:rsidRPr="0005349B" w:rsidRDefault="000E0E10" w:rsidP="000E0E1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. Gör.F. ÇİFTÇİ</w:t>
            </w:r>
          </w:p>
        </w:tc>
        <w:tc>
          <w:tcPr>
            <w:tcW w:w="1596" w:type="dxa"/>
            <w:vAlign w:val="center"/>
          </w:tcPr>
          <w:p w14:paraId="30204B42" w14:textId="77777777" w:rsidR="00521A2D" w:rsidRPr="0005349B" w:rsidRDefault="00521A2D" w:rsidP="00521A2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3/07/2023</w:t>
            </w:r>
          </w:p>
          <w:p w14:paraId="0683ED34" w14:textId="61F3F552" w:rsidR="000E0E10" w:rsidRPr="0005349B" w:rsidRDefault="00521A2D" w:rsidP="00521A2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10:00-12</w:t>
            </w:r>
            <w:r w:rsidRPr="0005349B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975" w:type="dxa"/>
            <w:vAlign w:val="center"/>
          </w:tcPr>
          <w:p w14:paraId="0E2F8A09" w14:textId="5808DB22" w:rsidR="000E0E10" w:rsidRPr="0005349B" w:rsidRDefault="000E0E10" w:rsidP="000E0E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UZEM</w:t>
            </w:r>
          </w:p>
        </w:tc>
      </w:tr>
      <w:tr w:rsidR="000E0E10" w:rsidRPr="00D03E4E" w14:paraId="37DE26C1" w14:textId="77777777" w:rsidTr="00262B79">
        <w:trPr>
          <w:trHeight w:val="549"/>
          <w:jc w:val="center"/>
        </w:trPr>
        <w:tc>
          <w:tcPr>
            <w:tcW w:w="785" w:type="dxa"/>
            <w:vMerge/>
            <w:textDirection w:val="btLr"/>
          </w:tcPr>
          <w:p w14:paraId="3133A0F8" w14:textId="77777777" w:rsidR="000E0E10" w:rsidRPr="00C24CDA" w:rsidRDefault="000E0E10" w:rsidP="000E0E10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0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24B32941" w14:textId="37A75223" w:rsidR="000E0E10" w:rsidRPr="0005349B" w:rsidRDefault="000E0E10" w:rsidP="000E0E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Dİ132</w:t>
            </w:r>
          </w:p>
        </w:tc>
        <w:tc>
          <w:tcPr>
            <w:tcW w:w="1839" w:type="dxa"/>
            <w:vAlign w:val="center"/>
          </w:tcPr>
          <w:p w14:paraId="08427051" w14:textId="0753BD17" w:rsidR="000E0E10" w:rsidRPr="0005349B" w:rsidRDefault="000E0E10" w:rsidP="000E0E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İngilizce-II</w:t>
            </w:r>
          </w:p>
        </w:tc>
        <w:tc>
          <w:tcPr>
            <w:tcW w:w="1127" w:type="dxa"/>
            <w:vAlign w:val="center"/>
          </w:tcPr>
          <w:p w14:paraId="77DB94C3" w14:textId="5FD04C4E" w:rsidR="000E0E10" w:rsidRPr="0005349B" w:rsidRDefault="000E0E10" w:rsidP="000E0E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ZEM</w:t>
            </w:r>
          </w:p>
        </w:tc>
        <w:tc>
          <w:tcPr>
            <w:tcW w:w="5695" w:type="dxa"/>
            <w:vAlign w:val="center"/>
          </w:tcPr>
          <w:p w14:paraId="3DE6E5AA" w14:textId="60CBCBB0" w:rsidR="000E0E10" w:rsidRPr="0005349B" w:rsidRDefault="000E0E10" w:rsidP="000E0E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ZEM</w:t>
            </w:r>
          </w:p>
        </w:tc>
        <w:tc>
          <w:tcPr>
            <w:tcW w:w="1923" w:type="dxa"/>
            <w:vAlign w:val="center"/>
          </w:tcPr>
          <w:p w14:paraId="5E058917" w14:textId="2799C5AD" w:rsidR="000E0E10" w:rsidRPr="0005349B" w:rsidRDefault="000E0E10" w:rsidP="000E0E1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. Gör Y. KILAVUZ</w:t>
            </w:r>
          </w:p>
        </w:tc>
        <w:tc>
          <w:tcPr>
            <w:tcW w:w="1596" w:type="dxa"/>
            <w:vAlign w:val="center"/>
          </w:tcPr>
          <w:p w14:paraId="45355679" w14:textId="77777777" w:rsidR="00521A2D" w:rsidRPr="0005349B" w:rsidRDefault="00521A2D" w:rsidP="00521A2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3/07/2023</w:t>
            </w:r>
          </w:p>
          <w:p w14:paraId="15692B7F" w14:textId="2A432B43" w:rsidR="000E0E10" w:rsidRPr="0005349B" w:rsidRDefault="00521A2D" w:rsidP="00521A2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10:00-12</w:t>
            </w:r>
            <w:r w:rsidRPr="0005349B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975" w:type="dxa"/>
            <w:vAlign w:val="center"/>
          </w:tcPr>
          <w:p w14:paraId="7EB66F70" w14:textId="66CB883B" w:rsidR="000E0E10" w:rsidRPr="0005349B" w:rsidRDefault="000E0E10" w:rsidP="000E0E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UZEM</w:t>
            </w:r>
          </w:p>
        </w:tc>
      </w:tr>
      <w:tr w:rsidR="000E0E10" w:rsidRPr="00D03E4E" w14:paraId="4B4CE6F6" w14:textId="77777777" w:rsidTr="00262B79">
        <w:trPr>
          <w:trHeight w:val="549"/>
          <w:jc w:val="center"/>
        </w:trPr>
        <w:tc>
          <w:tcPr>
            <w:tcW w:w="785" w:type="dxa"/>
            <w:vMerge/>
            <w:textDirection w:val="btLr"/>
          </w:tcPr>
          <w:p w14:paraId="38A18DB0" w14:textId="77777777" w:rsidR="000E0E10" w:rsidRPr="00C24CDA" w:rsidRDefault="000E0E10" w:rsidP="000E0E10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0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28C57A6C" w14:textId="114B8D0F" w:rsidR="000E0E10" w:rsidRPr="0005349B" w:rsidRDefault="000E0E10" w:rsidP="000E0E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OY102</w:t>
            </w:r>
          </w:p>
        </w:tc>
        <w:tc>
          <w:tcPr>
            <w:tcW w:w="1839" w:type="dxa"/>
            <w:vAlign w:val="center"/>
          </w:tcPr>
          <w:p w14:paraId="3AF640C6" w14:textId="66226615" w:rsidR="000E0E10" w:rsidRPr="0005349B" w:rsidRDefault="000E0E10" w:rsidP="000E0E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ijital Okuryazarlık</w:t>
            </w:r>
          </w:p>
        </w:tc>
        <w:tc>
          <w:tcPr>
            <w:tcW w:w="1127" w:type="dxa"/>
            <w:vAlign w:val="center"/>
          </w:tcPr>
          <w:p w14:paraId="141FC6F8" w14:textId="2BF3ACF5" w:rsidR="000E0E10" w:rsidRPr="0005349B" w:rsidRDefault="000E0E10" w:rsidP="000E0E1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ZEM</w:t>
            </w:r>
          </w:p>
        </w:tc>
        <w:tc>
          <w:tcPr>
            <w:tcW w:w="5695" w:type="dxa"/>
            <w:vAlign w:val="center"/>
          </w:tcPr>
          <w:p w14:paraId="2220E62C" w14:textId="75C71B60" w:rsidR="000E0E10" w:rsidRPr="0005349B" w:rsidRDefault="000E0E10" w:rsidP="000E0E1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ZEM</w:t>
            </w:r>
          </w:p>
        </w:tc>
        <w:tc>
          <w:tcPr>
            <w:tcW w:w="1923" w:type="dxa"/>
            <w:vAlign w:val="center"/>
          </w:tcPr>
          <w:p w14:paraId="632AE3CC" w14:textId="30B5E77A" w:rsidR="000E0E10" w:rsidRPr="0005349B" w:rsidRDefault="000E0E10" w:rsidP="000E0E1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Dr. Öğr. Ü.  F. ŞAHİN</w:t>
            </w:r>
          </w:p>
        </w:tc>
        <w:tc>
          <w:tcPr>
            <w:tcW w:w="1596" w:type="dxa"/>
            <w:vAlign w:val="center"/>
          </w:tcPr>
          <w:p w14:paraId="7DF08A55" w14:textId="77777777" w:rsidR="00521A2D" w:rsidRPr="0005349B" w:rsidRDefault="00521A2D" w:rsidP="00521A2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3/07/2023</w:t>
            </w:r>
          </w:p>
          <w:p w14:paraId="7F7203B0" w14:textId="0FF7C84E" w:rsidR="000E0E10" w:rsidRPr="0005349B" w:rsidRDefault="00521A2D" w:rsidP="00521A2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10:00-12</w:t>
            </w:r>
            <w:r w:rsidRPr="0005349B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975" w:type="dxa"/>
            <w:vAlign w:val="center"/>
          </w:tcPr>
          <w:p w14:paraId="54047D6F" w14:textId="4543BE52" w:rsidR="000E0E10" w:rsidRPr="0005349B" w:rsidRDefault="000E0E10" w:rsidP="000E0E1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UZEM</w:t>
            </w:r>
          </w:p>
        </w:tc>
      </w:tr>
      <w:tr w:rsidR="00717791" w:rsidRPr="00D03E4E" w14:paraId="32DF080A" w14:textId="77777777" w:rsidTr="00EC3E9F">
        <w:trPr>
          <w:trHeight w:val="559"/>
          <w:jc w:val="center"/>
        </w:trPr>
        <w:tc>
          <w:tcPr>
            <w:tcW w:w="785" w:type="dxa"/>
            <w:vMerge/>
            <w:textDirection w:val="btLr"/>
          </w:tcPr>
          <w:p w14:paraId="42921CD1" w14:textId="77777777" w:rsidR="00717791" w:rsidRPr="00C24CDA" w:rsidRDefault="00717791" w:rsidP="0090728E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7A68434E" w14:textId="0209A8F1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S102</w:t>
            </w:r>
          </w:p>
        </w:tc>
        <w:tc>
          <w:tcPr>
            <w:tcW w:w="1839" w:type="dxa"/>
            <w:vAlign w:val="center"/>
          </w:tcPr>
          <w:p w14:paraId="0C982166" w14:textId="4F863B08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k Esasları</w:t>
            </w:r>
          </w:p>
        </w:tc>
        <w:tc>
          <w:tcPr>
            <w:tcW w:w="1127" w:type="dxa"/>
            <w:vAlign w:val="center"/>
          </w:tcPr>
          <w:p w14:paraId="0CEB0F2F" w14:textId="782086F3" w:rsidR="00717791" w:rsidRPr="0005349B" w:rsidRDefault="004F3D7B" w:rsidP="0090728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5epjsj2</w:t>
            </w:r>
          </w:p>
        </w:tc>
        <w:tc>
          <w:tcPr>
            <w:tcW w:w="5695" w:type="dxa"/>
            <w:vAlign w:val="center"/>
          </w:tcPr>
          <w:p w14:paraId="40F56AF2" w14:textId="0E8C14FE" w:rsidR="00717791" w:rsidRPr="0005349B" w:rsidRDefault="00BB5EC4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bCs/>
                <w:sz w:val="18"/>
                <w:szCs w:val="18"/>
                <w:u w:val="single"/>
              </w:rPr>
              <w:t>https://classroom.google.com/c/NTk0MTM3MTI5NDYy</w:t>
            </w:r>
          </w:p>
        </w:tc>
        <w:tc>
          <w:tcPr>
            <w:tcW w:w="1923" w:type="dxa"/>
            <w:vAlign w:val="center"/>
          </w:tcPr>
          <w:p w14:paraId="22148FDF" w14:textId="296CB170" w:rsidR="00717791" w:rsidRPr="0005349B" w:rsidRDefault="00717791" w:rsidP="0090728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 xml:space="preserve">Dr. Öğr. Ü.  </w:t>
            </w: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bdullah GERÇEK </w:t>
            </w:r>
          </w:p>
        </w:tc>
        <w:tc>
          <w:tcPr>
            <w:tcW w:w="1596" w:type="dxa"/>
            <w:vAlign w:val="center"/>
          </w:tcPr>
          <w:p w14:paraId="6AD6506C" w14:textId="473164EA" w:rsidR="00717791" w:rsidRPr="0005349B" w:rsidRDefault="00AE082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5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</w:p>
          <w:p w14:paraId="75A6C796" w14:textId="77AB7AFB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D72336" w:rsidRPr="0005349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r w:rsidR="00A75B1A" w:rsidRPr="0005349B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</w:p>
        </w:tc>
        <w:tc>
          <w:tcPr>
            <w:tcW w:w="1975" w:type="dxa"/>
            <w:vAlign w:val="center"/>
          </w:tcPr>
          <w:p w14:paraId="1A43B763" w14:textId="1CC1DAC1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Çevrimiçi (Online) Sınav</w:t>
            </w:r>
          </w:p>
        </w:tc>
      </w:tr>
      <w:tr w:rsidR="00717791" w:rsidRPr="00D03E4E" w14:paraId="2C5D1B34" w14:textId="77777777" w:rsidTr="00EC3E9F">
        <w:trPr>
          <w:trHeight w:val="266"/>
          <w:jc w:val="center"/>
        </w:trPr>
        <w:tc>
          <w:tcPr>
            <w:tcW w:w="785" w:type="dxa"/>
            <w:vMerge/>
          </w:tcPr>
          <w:p w14:paraId="680601AE" w14:textId="77777777" w:rsidR="00717791" w:rsidRPr="00C24CDA" w:rsidRDefault="00717791" w:rsidP="0090728E">
            <w:pPr>
              <w:pStyle w:val="ListeParagraf"/>
              <w:ind w:hanging="7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497B6938" w14:textId="4B735148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S104</w:t>
            </w:r>
          </w:p>
        </w:tc>
        <w:tc>
          <w:tcPr>
            <w:tcW w:w="1839" w:type="dxa"/>
            <w:vAlign w:val="center"/>
          </w:tcPr>
          <w:p w14:paraId="4F8DFDED" w14:textId="4732B733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iyokimya</w:t>
            </w:r>
          </w:p>
        </w:tc>
        <w:tc>
          <w:tcPr>
            <w:tcW w:w="1127" w:type="dxa"/>
            <w:vAlign w:val="center"/>
          </w:tcPr>
          <w:p w14:paraId="406C5C99" w14:textId="2AB4A859" w:rsidR="00717791" w:rsidRPr="0005349B" w:rsidRDefault="00F22162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y7ibbx3</w:t>
            </w:r>
          </w:p>
        </w:tc>
        <w:tc>
          <w:tcPr>
            <w:tcW w:w="5695" w:type="dxa"/>
            <w:vAlign w:val="center"/>
          </w:tcPr>
          <w:p w14:paraId="7E44F7CF" w14:textId="45D8C74A" w:rsidR="00717791" w:rsidRPr="0005349B" w:rsidRDefault="00D2536C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bCs/>
                <w:sz w:val="18"/>
                <w:szCs w:val="18"/>
                <w:u w:val="single"/>
              </w:rPr>
              <w:t>https://classroom.google.com/c/NTkzNjM5NzM5ODM2?cjc</w:t>
            </w:r>
          </w:p>
        </w:tc>
        <w:tc>
          <w:tcPr>
            <w:tcW w:w="1923" w:type="dxa"/>
            <w:vAlign w:val="center"/>
          </w:tcPr>
          <w:p w14:paraId="36E3C81F" w14:textId="1B002ABC" w:rsidR="00717791" w:rsidRPr="0005349B" w:rsidRDefault="00717791" w:rsidP="0090728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f. Dr. Ercan BURSAL</w:t>
            </w:r>
          </w:p>
        </w:tc>
        <w:tc>
          <w:tcPr>
            <w:tcW w:w="1596" w:type="dxa"/>
            <w:vAlign w:val="center"/>
          </w:tcPr>
          <w:p w14:paraId="28421053" w14:textId="6180A7EA" w:rsidR="00717791" w:rsidRPr="0005349B" w:rsidRDefault="00AE082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4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</w:p>
          <w:p w14:paraId="01E6033B" w14:textId="3C882FE8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AE0821" w:rsidRPr="0005349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r w:rsidR="00A75B1A" w:rsidRPr="0005349B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</w:p>
        </w:tc>
        <w:tc>
          <w:tcPr>
            <w:tcW w:w="1975" w:type="dxa"/>
            <w:vAlign w:val="center"/>
          </w:tcPr>
          <w:p w14:paraId="70168E47" w14:textId="4A4EFC79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31799E" w:rsidRPr="00D03E4E" w14:paraId="5F4B2376" w14:textId="77777777" w:rsidTr="00EC3E9F">
        <w:trPr>
          <w:trHeight w:val="252"/>
          <w:jc w:val="center"/>
        </w:trPr>
        <w:tc>
          <w:tcPr>
            <w:tcW w:w="785" w:type="dxa"/>
            <w:vMerge/>
          </w:tcPr>
          <w:p w14:paraId="4030FFEB" w14:textId="77777777" w:rsidR="0031799E" w:rsidRPr="00C24CDA" w:rsidRDefault="0031799E" w:rsidP="0031799E">
            <w:pPr>
              <w:pStyle w:val="ListeParagraf"/>
              <w:ind w:hanging="7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32D6C37F" w14:textId="5FFBFC7D" w:rsidR="0031799E" w:rsidRPr="0005349B" w:rsidRDefault="0031799E" w:rsidP="0031799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S106</w:t>
            </w:r>
          </w:p>
        </w:tc>
        <w:tc>
          <w:tcPr>
            <w:tcW w:w="1839" w:type="dxa"/>
            <w:vAlign w:val="center"/>
          </w:tcPr>
          <w:p w14:paraId="7416B2E7" w14:textId="1055DD22" w:rsidR="0031799E" w:rsidRPr="0005349B" w:rsidRDefault="0031799E" w:rsidP="0031799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toloji</w:t>
            </w:r>
          </w:p>
        </w:tc>
        <w:tc>
          <w:tcPr>
            <w:tcW w:w="1127" w:type="dxa"/>
            <w:vAlign w:val="center"/>
          </w:tcPr>
          <w:p w14:paraId="25DA4AF8" w14:textId="57559305" w:rsidR="0031799E" w:rsidRPr="0005349B" w:rsidRDefault="00190D26" w:rsidP="0031799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gzteul2</w:t>
            </w:r>
          </w:p>
        </w:tc>
        <w:tc>
          <w:tcPr>
            <w:tcW w:w="5695" w:type="dxa"/>
            <w:vAlign w:val="center"/>
          </w:tcPr>
          <w:p w14:paraId="427ADA18" w14:textId="78099DAE" w:rsidR="0031799E" w:rsidRPr="0005349B" w:rsidRDefault="0031799E" w:rsidP="0031799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bCs/>
                <w:sz w:val="18"/>
                <w:szCs w:val="18"/>
                <w:u w:val="single"/>
              </w:rPr>
              <w:t>https://classroom.google.com/u/0/c/NTQ5MzQ0MTc0MTE2</w:t>
            </w:r>
          </w:p>
        </w:tc>
        <w:tc>
          <w:tcPr>
            <w:tcW w:w="1923" w:type="dxa"/>
            <w:vAlign w:val="center"/>
          </w:tcPr>
          <w:p w14:paraId="317183EA" w14:textId="07C666D5" w:rsidR="0031799E" w:rsidRPr="0005349B" w:rsidRDefault="0031799E" w:rsidP="0031799E">
            <w:pPr>
              <w:pStyle w:val="TableParagraph"/>
              <w:spacing w:line="174" w:lineRule="exact"/>
              <w:rPr>
                <w:sz w:val="18"/>
                <w:szCs w:val="18"/>
                <w:lang w:val="en-US"/>
              </w:rPr>
            </w:pPr>
            <w:r w:rsidRPr="0005349B">
              <w:rPr>
                <w:sz w:val="18"/>
                <w:szCs w:val="18"/>
                <w:lang w:val="en-US"/>
              </w:rPr>
              <w:t>Dr. Öğr. Üyesi Ayfer</w:t>
            </w:r>
          </w:p>
          <w:p w14:paraId="7E0DA7ED" w14:textId="6ADE775B" w:rsidR="0031799E" w:rsidRPr="0005349B" w:rsidRDefault="0031799E" w:rsidP="003179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ÖRKOCA</w:t>
            </w:r>
          </w:p>
        </w:tc>
        <w:tc>
          <w:tcPr>
            <w:tcW w:w="1596" w:type="dxa"/>
            <w:vAlign w:val="center"/>
          </w:tcPr>
          <w:p w14:paraId="615B8293" w14:textId="6DE9B9F8" w:rsidR="0031799E" w:rsidRPr="0005349B" w:rsidRDefault="00AE0821" w:rsidP="0031799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4</w:t>
            </w:r>
            <w:r w:rsidR="0031799E" w:rsidRPr="0005349B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31799E" w:rsidRPr="0005349B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</w:p>
          <w:p w14:paraId="6CF02DCD" w14:textId="25CD5327" w:rsidR="0031799E" w:rsidRPr="0005349B" w:rsidRDefault="00473374" w:rsidP="0031799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="0031799E" w:rsidRPr="0005349B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r w:rsidR="00A75B1A" w:rsidRPr="0005349B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</w:p>
        </w:tc>
        <w:tc>
          <w:tcPr>
            <w:tcW w:w="1975" w:type="dxa"/>
            <w:vAlign w:val="center"/>
          </w:tcPr>
          <w:p w14:paraId="5519F14E" w14:textId="53389834" w:rsidR="0031799E" w:rsidRPr="0005349B" w:rsidRDefault="0031799E" w:rsidP="0031799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  <w:bookmarkStart w:id="0" w:name="_GoBack"/>
            <w:bookmarkEnd w:id="0"/>
          </w:p>
        </w:tc>
      </w:tr>
      <w:tr w:rsidR="00717791" w:rsidRPr="00D03E4E" w14:paraId="771C772E" w14:textId="77777777" w:rsidTr="00EC3E9F">
        <w:trPr>
          <w:trHeight w:val="252"/>
          <w:jc w:val="center"/>
        </w:trPr>
        <w:tc>
          <w:tcPr>
            <w:tcW w:w="785" w:type="dxa"/>
            <w:vMerge/>
          </w:tcPr>
          <w:p w14:paraId="73E48B4D" w14:textId="77777777" w:rsidR="00717791" w:rsidRPr="00C24CDA" w:rsidRDefault="00717791" w:rsidP="0090728E">
            <w:pPr>
              <w:pStyle w:val="ListeParagraf"/>
              <w:ind w:hanging="7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21C106EE" w14:textId="2D872FA4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108</w:t>
            </w:r>
          </w:p>
        </w:tc>
        <w:tc>
          <w:tcPr>
            <w:tcW w:w="1839" w:type="dxa"/>
            <w:vAlign w:val="center"/>
          </w:tcPr>
          <w:p w14:paraId="20E88990" w14:textId="203982E5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işilerarası İlişkiler</w:t>
            </w:r>
          </w:p>
        </w:tc>
        <w:tc>
          <w:tcPr>
            <w:tcW w:w="1127" w:type="dxa"/>
            <w:vAlign w:val="center"/>
          </w:tcPr>
          <w:p w14:paraId="2780715C" w14:textId="242A36D9" w:rsidR="00717791" w:rsidRPr="0005349B" w:rsidRDefault="00B12C37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4yer6d6</w:t>
            </w:r>
          </w:p>
        </w:tc>
        <w:tc>
          <w:tcPr>
            <w:tcW w:w="5695" w:type="dxa"/>
            <w:vAlign w:val="center"/>
          </w:tcPr>
          <w:p w14:paraId="0A30FA93" w14:textId="6A5AE3DF" w:rsidR="00717791" w:rsidRPr="0005349B" w:rsidRDefault="009A2B5B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bCs/>
                <w:sz w:val="18"/>
                <w:szCs w:val="18"/>
                <w:u w:val="single"/>
              </w:rPr>
              <w:t>https://classroom.google.com/c/NTk0MTM0NTc4NTE4?cjc</w:t>
            </w:r>
          </w:p>
        </w:tc>
        <w:tc>
          <w:tcPr>
            <w:tcW w:w="1923" w:type="dxa"/>
            <w:vAlign w:val="center"/>
          </w:tcPr>
          <w:p w14:paraId="14097FD8" w14:textId="5FFAFD2A" w:rsidR="00717791" w:rsidRPr="0005349B" w:rsidRDefault="00717791" w:rsidP="0090728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Dr. Öğr. Üyesi Mustafa DURMUŞ</w:t>
            </w:r>
          </w:p>
        </w:tc>
        <w:tc>
          <w:tcPr>
            <w:tcW w:w="1596" w:type="dxa"/>
            <w:vAlign w:val="center"/>
          </w:tcPr>
          <w:p w14:paraId="55438E8B" w14:textId="5D0827F8" w:rsidR="00717791" w:rsidRPr="0005349B" w:rsidRDefault="00671A43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</w:p>
          <w:p w14:paraId="2B594D8F" w14:textId="5E428A58" w:rsidR="00717791" w:rsidRPr="0005349B" w:rsidRDefault="00671A43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r w:rsidR="00A75B1A" w:rsidRPr="0005349B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</w:p>
        </w:tc>
        <w:tc>
          <w:tcPr>
            <w:tcW w:w="1975" w:type="dxa"/>
            <w:vAlign w:val="center"/>
          </w:tcPr>
          <w:p w14:paraId="1C0140B7" w14:textId="3D33F276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717791" w:rsidRPr="00D03E4E" w14:paraId="59AA23CA" w14:textId="77777777" w:rsidTr="00EC3E9F">
        <w:trPr>
          <w:trHeight w:val="252"/>
          <w:jc w:val="center"/>
        </w:trPr>
        <w:tc>
          <w:tcPr>
            <w:tcW w:w="785" w:type="dxa"/>
            <w:vMerge/>
          </w:tcPr>
          <w:p w14:paraId="19BEADFC" w14:textId="77777777" w:rsidR="00717791" w:rsidRPr="00C24CDA" w:rsidRDefault="00717791" w:rsidP="0090728E">
            <w:pPr>
              <w:pStyle w:val="ListeParagraf"/>
              <w:ind w:hanging="7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43254981" w14:textId="38D9966D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116</w:t>
            </w:r>
          </w:p>
        </w:tc>
        <w:tc>
          <w:tcPr>
            <w:tcW w:w="1839" w:type="dxa"/>
            <w:vAlign w:val="center"/>
          </w:tcPr>
          <w:p w14:paraId="0881B31B" w14:textId="7BD8E140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kte Kavramlar</w:t>
            </w:r>
          </w:p>
        </w:tc>
        <w:tc>
          <w:tcPr>
            <w:tcW w:w="1127" w:type="dxa"/>
            <w:vAlign w:val="center"/>
          </w:tcPr>
          <w:p w14:paraId="7D2CA86F" w14:textId="77777777" w:rsidR="00717791" w:rsidRPr="0005349B" w:rsidRDefault="00717791" w:rsidP="0090728E">
            <w:pPr>
              <w:pStyle w:val="TableParagraph"/>
              <w:spacing w:before="2"/>
              <w:rPr>
                <w:sz w:val="18"/>
                <w:szCs w:val="18"/>
                <w:lang w:val="en-US"/>
              </w:rPr>
            </w:pPr>
          </w:p>
          <w:p w14:paraId="72C0D318" w14:textId="1198C6A7" w:rsidR="00717791" w:rsidRPr="0005349B" w:rsidRDefault="00FC02DA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rj2u4sq</w:t>
            </w:r>
          </w:p>
        </w:tc>
        <w:tc>
          <w:tcPr>
            <w:tcW w:w="5695" w:type="dxa"/>
            <w:vAlign w:val="center"/>
          </w:tcPr>
          <w:p w14:paraId="6A6F3A13" w14:textId="4FAB5EA4" w:rsidR="00717791" w:rsidRPr="0005349B" w:rsidRDefault="006B4A12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https://classroom.google.com/u/1/c/NTkzNjE1MDM4NDgy</w:t>
            </w:r>
          </w:p>
        </w:tc>
        <w:tc>
          <w:tcPr>
            <w:tcW w:w="1923" w:type="dxa"/>
            <w:vAlign w:val="center"/>
          </w:tcPr>
          <w:p w14:paraId="4813DC92" w14:textId="22748BDA" w:rsidR="00717791" w:rsidRPr="0005349B" w:rsidRDefault="00717791" w:rsidP="0090728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r. Öğr. Üyesi Emine BEYAZ</w:t>
            </w:r>
          </w:p>
        </w:tc>
        <w:tc>
          <w:tcPr>
            <w:tcW w:w="1596" w:type="dxa"/>
            <w:vAlign w:val="center"/>
          </w:tcPr>
          <w:p w14:paraId="0AC341EB" w14:textId="5565A746" w:rsidR="00717791" w:rsidRPr="0005349B" w:rsidRDefault="00BD286C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7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</w:p>
          <w:p w14:paraId="3D019592" w14:textId="572C4D05" w:rsidR="00717791" w:rsidRPr="0005349B" w:rsidRDefault="00BD286C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r w:rsidR="00A75B1A" w:rsidRPr="0005349B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</w:p>
        </w:tc>
        <w:tc>
          <w:tcPr>
            <w:tcW w:w="1975" w:type="dxa"/>
            <w:vAlign w:val="center"/>
          </w:tcPr>
          <w:p w14:paraId="00D3D54A" w14:textId="0CE95E1B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717791" w:rsidRPr="00D03E4E" w14:paraId="4792FDA8" w14:textId="77777777" w:rsidTr="00EC3E9F">
        <w:trPr>
          <w:trHeight w:val="357"/>
          <w:jc w:val="center"/>
        </w:trPr>
        <w:tc>
          <w:tcPr>
            <w:tcW w:w="785" w:type="dxa"/>
            <w:vMerge/>
          </w:tcPr>
          <w:p w14:paraId="1A152396" w14:textId="77777777" w:rsidR="00717791" w:rsidRPr="00C24CDA" w:rsidRDefault="00717791" w:rsidP="0090728E">
            <w:pPr>
              <w:pStyle w:val="ListeParagraf"/>
              <w:ind w:hanging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660AA23E" w14:textId="06D7FB41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120</w:t>
            </w:r>
          </w:p>
        </w:tc>
        <w:tc>
          <w:tcPr>
            <w:tcW w:w="1839" w:type="dxa"/>
            <w:vAlign w:val="center"/>
          </w:tcPr>
          <w:p w14:paraId="5FA9C67C" w14:textId="77777777" w:rsidR="00717791" w:rsidRPr="0005349B" w:rsidRDefault="00717791" w:rsidP="0090728E">
            <w:pPr>
              <w:pStyle w:val="TableParagraph"/>
              <w:spacing w:line="178" w:lineRule="exact"/>
              <w:rPr>
                <w:sz w:val="18"/>
                <w:szCs w:val="18"/>
                <w:lang w:val="en-US"/>
              </w:rPr>
            </w:pPr>
            <w:r w:rsidRPr="0005349B">
              <w:rPr>
                <w:sz w:val="18"/>
                <w:szCs w:val="18"/>
                <w:lang w:val="en-US"/>
              </w:rPr>
              <w:t>Hastane Enfeksiyonları ve</w:t>
            </w:r>
          </w:p>
          <w:p w14:paraId="78950F0E" w14:textId="0F305E03" w:rsidR="00717791" w:rsidRPr="0005349B" w:rsidRDefault="00717791" w:rsidP="009072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nfeksiyon Kontrolü</w:t>
            </w:r>
          </w:p>
        </w:tc>
        <w:tc>
          <w:tcPr>
            <w:tcW w:w="1127" w:type="dxa"/>
            <w:vAlign w:val="center"/>
          </w:tcPr>
          <w:p w14:paraId="1273BBD2" w14:textId="56191798" w:rsidR="00717791" w:rsidRPr="0005349B" w:rsidRDefault="00EE1FC0" w:rsidP="0090728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5la2zcc</w:t>
            </w:r>
          </w:p>
        </w:tc>
        <w:tc>
          <w:tcPr>
            <w:tcW w:w="5695" w:type="dxa"/>
            <w:vAlign w:val="center"/>
          </w:tcPr>
          <w:p w14:paraId="7D5C0DAA" w14:textId="3777A433" w:rsidR="00717791" w:rsidRPr="0005349B" w:rsidRDefault="00FE3727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hyperlink r:id="rId7" w:tgtFrame="_blank" w:history="1">
              <w:r w:rsidR="00DD2435" w:rsidRPr="0005349B">
                <w:rPr>
                  <w:rFonts w:ascii="Times New Roman" w:hAnsi="Times New Roman" w:cs="Times New Roman"/>
                  <w:bCs/>
                  <w:sz w:val="18"/>
                  <w:szCs w:val="18"/>
                  <w:u w:val="single"/>
                </w:rPr>
                <w:t>https://classroom.google.com/c/NTkzMzY2NjY2MzUz</w:t>
              </w:r>
            </w:hyperlink>
          </w:p>
        </w:tc>
        <w:tc>
          <w:tcPr>
            <w:tcW w:w="1923" w:type="dxa"/>
            <w:vAlign w:val="center"/>
          </w:tcPr>
          <w:p w14:paraId="4F851AFC" w14:textId="4D4231C0" w:rsidR="00717791" w:rsidRPr="0005349B" w:rsidRDefault="00717791" w:rsidP="0090728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eastAsiaTheme="minorEastAsia" w:hAnsi="Times New Roman" w:cs="Times New Roman"/>
                <w:sz w:val="18"/>
                <w:szCs w:val="18"/>
              </w:rPr>
              <w:t>Prof. Dr. Mustafa YILMAZ</w:t>
            </w:r>
          </w:p>
        </w:tc>
        <w:tc>
          <w:tcPr>
            <w:tcW w:w="1596" w:type="dxa"/>
            <w:vAlign w:val="center"/>
          </w:tcPr>
          <w:p w14:paraId="236233D2" w14:textId="41BBC626" w:rsidR="00717791" w:rsidRPr="0005349B" w:rsidRDefault="00BD286C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17791" w:rsidRPr="0005349B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</w:p>
          <w:p w14:paraId="1791B0E2" w14:textId="2A067645" w:rsidR="00717791" w:rsidRPr="0005349B" w:rsidRDefault="00BD286C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="00A75B1A" w:rsidRPr="0005349B">
              <w:rPr>
                <w:rFonts w:ascii="Times New Roman" w:hAnsi="Times New Roman" w:cs="Times New Roman"/>
                <w:sz w:val="18"/>
                <w:szCs w:val="18"/>
              </w:rPr>
              <w:t>:00-……..</w:t>
            </w:r>
          </w:p>
        </w:tc>
        <w:tc>
          <w:tcPr>
            <w:tcW w:w="1975" w:type="dxa"/>
            <w:vAlign w:val="center"/>
          </w:tcPr>
          <w:p w14:paraId="4B3B9369" w14:textId="6FCBDEFD" w:rsidR="00717791" w:rsidRPr="0005349B" w:rsidRDefault="00717791" w:rsidP="0090728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0E6B3A" w:rsidRPr="00D03E4E" w14:paraId="78EA5D84" w14:textId="77777777" w:rsidTr="00EC3E9F">
        <w:trPr>
          <w:trHeight w:val="357"/>
          <w:jc w:val="center"/>
        </w:trPr>
        <w:tc>
          <w:tcPr>
            <w:tcW w:w="785" w:type="dxa"/>
            <w:vMerge/>
          </w:tcPr>
          <w:p w14:paraId="24FCD5B1" w14:textId="77777777" w:rsidR="000E6B3A" w:rsidRPr="00D03E4E" w:rsidRDefault="000E6B3A" w:rsidP="000E6B3A">
            <w:pPr>
              <w:pStyle w:val="ListeParagraf"/>
              <w:ind w:hanging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49" w:type="dxa"/>
            <w:vAlign w:val="center"/>
          </w:tcPr>
          <w:p w14:paraId="129EB48E" w14:textId="6FDFFCF6" w:rsidR="000E6B3A" w:rsidRPr="0005349B" w:rsidRDefault="000E6B3A" w:rsidP="000E6B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KPD102</w:t>
            </w:r>
          </w:p>
        </w:tc>
        <w:tc>
          <w:tcPr>
            <w:tcW w:w="1839" w:type="dxa"/>
            <w:vAlign w:val="center"/>
          </w:tcPr>
          <w:p w14:paraId="52127AD3" w14:textId="2497D556" w:rsidR="000E6B3A" w:rsidRPr="0005349B" w:rsidRDefault="000E6B3A" w:rsidP="000E6B3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Kariyer Planlama</w:t>
            </w:r>
          </w:p>
          <w:p w14:paraId="6D816979" w14:textId="77777777" w:rsidR="000E6B3A" w:rsidRPr="0005349B" w:rsidRDefault="000E6B3A" w:rsidP="000E6B3A">
            <w:pPr>
              <w:pStyle w:val="TableParagraph"/>
              <w:spacing w:line="178" w:lineRule="exact"/>
              <w:rPr>
                <w:sz w:val="18"/>
                <w:szCs w:val="18"/>
                <w:lang w:val="en-US"/>
              </w:rPr>
            </w:pPr>
          </w:p>
        </w:tc>
        <w:tc>
          <w:tcPr>
            <w:tcW w:w="1127" w:type="dxa"/>
            <w:vAlign w:val="center"/>
          </w:tcPr>
          <w:p w14:paraId="18B84883" w14:textId="5020E7F3" w:rsidR="000E6B3A" w:rsidRPr="0005349B" w:rsidRDefault="00F97A34" w:rsidP="000E6B3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jy47fod</w:t>
            </w:r>
          </w:p>
        </w:tc>
        <w:tc>
          <w:tcPr>
            <w:tcW w:w="5695" w:type="dxa"/>
            <w:vAlign w:val="center"/>
          </w:tcPr>
          <w:p w14:paraId="70C27F50" w14:textId="29C5187D" w:rsidR="000E6B3A" w:rsidRPr="0005349B" w:rsidRDefault="000E6B3A" w:rsidP="000E6B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bCs/>
                <w:sz w:val="18"/>
                <w:szCs w:val="18"/>
                <w:u w:val="single"/>
              </w:rPr>
              <w:t>https://classroom.google.com/c/NTkzNjE2OTAxNDcx?cjc</w:t>
            </w:r>
          </w:p>
        </w:tc>
        <w:tc>
          <w:tcPr>
            <w:tcW w:w="1923" w:type="dxa"/>
            <w:vAlign w:val="center"/>
          </w:tcPr>
          <w:p w14:paraId="709B02F7" w14:textId="50EF3C30" w:rsidR="000E6B3A" w:rsidRPr="0005349B" w:rsidRDefault="000E6B3A" w:rsidP="000E6B3A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r. Öğr. Ü. Mehmet EFE</w:t>
            </w:r>
          </w:p>
        </w:tc>
        <w:tc>
          <w:tcPr>
            <w:tcW w:w="1596" w:type="dxa"/>
            <w:vAlign w:val="center"/>
          </w:tcPr>
          <w:p w14:paraId="723FF1B3" w14:textId="7BEFBA87" w:rsidR="000E6B3A" w:rsidRPr="0005349B" w:rsidRDefault="00BD286C" w:rsidP="000E6B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07</w:t>
            </w:r>
            <w:r w:rsidR="000E6B3A" w:rsidRPr="0005349B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0E6B3A" w:rsidRPr="0005349B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</w:p>
          <w:p w14:paraId="05CDB4F2" w14:textId="72C1264F" w:rsidR="000E6B3A" w:rsidRPr="0005349B" w:rsidRDefault="00BD286C" w:rsidP="000E6B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="000E6B3A" w:rsidRPr="0005349B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r w:rsidR="00A75B1A" w:rsidRPr="0005349B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</w:p>
        </w:tc>
        <w:tc>
          <w:tcPr>
            <w:tcW w:w="1975" w:type="dxa"/>
            <w:vAlign w:val="center"/>
          </w:tcPr>
          <w:p w14:paraId="3FA35B17" w14:textId="75E58693" w:rsidR="000E6B3A" w:rsidRPr="0005349B" w:rsidRDefault="000E6B3A" w:rsidP="000E6B3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5349B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</w:tbl>
    <w:p w14:paraId="53EA7297" w14:textId="77777777" w:rsidR="003412E0" w:rsidRPr="0090728E" w:rsidRDefault="003412E0" w:rsidP="003412E0">
      <w:pPr>
        <w:jc w:val="right"/>
        <w:rPr>
          <w:rFonts w:ascii="Times New Roman" w:hAnsi="Times New Roman" w:cs="Times New Roman"/>
          <w:sz w:val="18"/>
          <w:szCs w:val="18"/>
        </w:rPr>
      </w:pPr>
    </w:p>
    <w:p w14:paraId="7E33B963" w14:textId="0A63E90B" w:rsidR="0017038F" w:rsidRPr="00F8507B" w:rsidRDefault="00396D0F" w:rsidP="00357105">
      <w:pPr>
        <w:jc w:val="both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Dr. Öğr. Üyesi Abdullah</w:t>
      </w:r>
      <w:r w:rsidRPr="00F8507B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GERÇEK 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="00F8507B" w:rsidRPr="00F8507B">
        <w:rPr>
          <w:rFonts w:ascii="Times New Roman" w:hAnsi="Times New Roman" w:cs="Times New Roman"/>
          <w:b/>
          <w:bCs/>
          <w:sz w:val="18"/>
          <w:szCs w:val="18"/>
          <w:lang w:val="en-US"/>
        </w:rPr>
        <w:t>Prof. Dr. Murad Aydin ŞANDA</w:t>
      </w:r>
      <w:r w:rsidR="00F8507B"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</w:t>
      </w:r>
      <w:r w:rsid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</w:t>
      </w:r>
      <w:r w:rsidR="00F8507B"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</w:t>
      </w:r>
    </w:p>
    <w:p w14:paraId="237A5E61" w14:textId="78D9865A" w:rsidR="003412E0" w:rsidRPr="00357105" w:rsidRDefault="00396D0F" w:rsidP="00396D0F">
      <w:pPr>
        <w:jc w:val="both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Bölüm Başkanı.V 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F8507B"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Dekan.V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3412E0" w:rsidRPr="00357105" w:rsidSect="00DD1CA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BA1324" w14:textId="77777777" w:rsidR="00FE3727" w:rsidRDefault="00FE3727" w:rsidP="00B71DE4">
      <w:pPr>
        <w:spacing w:after="0" w:line="240" w:lineRule="auto"/>
      </w:pPr>
      <w:r>
        <w:separator/>
      </w:r>
    </w:p>
  </w:endnote>
  <w:endnote w:type="continuationSeparator" w:id="0">
    <w:p w14:paraId="15156CCD" w14:textId="77777777" w:rsidR="00FE3727" w:rsidRDefault="00FE3727" w:rsidP="00B71D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4F97D2" w14:textId="77777777" w:rsidR="00FE3727" w:rsidRDefault="00FE3727" w:rsidP="00B71DE4">
      <w:pPr>
        <w:spacing w:after="0" w:line="240" w:lineRule="auto"/>
      </w:pPr>
      <w:r>
        <w:separator/>
      </w:r>
    </w:p>
  </w:footnote>
  <w:footnote w:type="continuationSeparator" w:id="0">
    <w:p w14:paraId="7AC6D0E8" w14:textId="77777777" w:rsidR="00FE3727" w:rsidRDefault="00FE3727" w:rsidP="00B71D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94464B"/>
    <w:multiLevelType w:val="hybridMultilevel"/>
    <w:tmpl w:val="86505230"/>
    <w:lvl w:ilvl="0" w:tplc="A42837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Y2NjA1MTMztzBU0lEKTi0uzszPAykwrAUA0wQ/3SwAAAA="/>
  </w:docVars>
  <w:rsids>
    <w:rsidRoot w:val="00DD1CA6"/>
    <w:rsid w:val="000013DB"/>
    <w:rsid w:val="0002519F"/>
    <w:rsid w:val="0005349B"/>
    <w:rsid w:val="000548BC"/>
    <w:rsid w:val="0007204A"/>
    <w:rsid w:val="000749E5"/>
    <w:rsid w:val="00075690"/>
    <w:rsid w:val="000A2EA6"/>
    <w:rsid w:val="000D2F58"/>
    <w:rsid w:val="000E0E10"/>
    <w:rsid w:val="000E2F99"/>
    <w:rsid w:val="000E49EA"/>
    <w:rsid w:val="000E6B3A"/>
    <w:rsid w:val="000F4CCE"/>
    <w:rsid w:val="000F6261"/>
    <w:rsid w:val="000F7A9D"/>
    <w:rsid w:val="00115E10"/>
    <w:rsid w:val="001322EF"/>
    <w:rsid w:val="00143402"/>
    <w:rsid w:val="001464E7"/>
    <w:rsid w:val="001626FB"/>
    <w:rsid w:val="0017038F"/>
    <w:rsid w:val="00173C1D"/>
    <w:rsid w:val="00175E74"/>
    <w:rsid w:val="00184D07"/>
    <w:rsid w:val="00190D26"/>
    <w:rsid w:val="001926D0"/>
    <w:rsid w:val="00192EDF"/>
    <w:rsid w:val="001B60B4"/>
    <w:rsid w:val="001B6B92"/>
    <w:rsid w:val="00225FEA"/>
    <w:rsid w:val="0025124D"/>
    <w:rsid w:val="002615DF"/>
    <w:rsid w:val="002733A3"/>
    <w:rsid w:val="002751C8"/>
    <w:rsid w:val="002D630F"/>
    <w:rsid w:val="002F48C2"/>
    <w:rsid w:val="0030543A"/>
    <w:rsid w:val="00315A28"/>
    <w:rsid w:val="0031799E"/>
    <w:rsid w:val="00320C92"/>
    <w:rsid w:val="003215CF"/>
    <w:rsid w:val="00321981"/>
    <w:rsid w:val="00325F7A"/>
    <w:rsid w:val="00336C54"/>
    <w:rsid w:val="003412E0"/>
    <w:rsid w:val="00355931"/>
    <w:rsid w:val="00357105"/>
    <w:rsid w:val="003655C1"/>
    <w:rsid w:val="00366CCF"/>
    <w:rsid w:val="003750F3"/>
    <w:rsid w:val="00376A9A"/>
    <w:rsid w:val="00380BFE"/>
    <w:rsid w:val="00383FA5"/>
    <w:rsid w:val="00386113"/>
    <w:rsid w:val="00396D0F"/>
    <w:rsid w:val="003A5237"/>
    <w:rsid w:val="003B5E97"/>
    <w:rsid w:val="003D6F5F"/>
    <w:rsid w:val="003F458A"/>
    <w:rsid w:val="004212B4"/>
    <w:rsid w:val="00422C0B"/>
    <w:rsid w:val="00434765"/>
    <w:rsid w:val="00445324"/>
    <w:rsid w:val="004634F4"/>
    <w:rsid w:val="00473374"/>
    <w:rsid w:val="00475470"/>
    <w:rsid w:val="00475743"/>
    <w:rsid w:val="0049107D"/>
    <w:rsid w:val="004A2164"/>
    <w:rsid w:val="004A52D9"/>
    <w:rsid w:val="004A7F6D"/>
    <w:rsid w:val="004F3D7B"/>
    <w:rsid w:val="004F7AB8"/>
    <w:rsid w:val="005061E6"/>
    <w:rsid w:val="00512E9F"/>
    <w:rsid w:val="00521A2D"/>
    <w:rsid w:val="00522956"/>
    <w:rsid w:val="00552049"/>
    <w:rsid w:val="00563D5D"/>
    <w:rsid w:val="005849B9"/>
    <w:rsid w:val="005A0704"/>
    <w:rsid w:val="005B0F0B"/>
    <w:rsid w:val="005B3FB9"/>
    <w:rsid w:val="005D7249"/>
    <w:rsid w:val="005D7650"/>
    <w:rsid w:val="005E1F1B"/>
    <w:rsid w:val="005E5B7F"/>
    <w:rsid w:val="005F1EDE"/>
    <w:rsid w:val="005F2026"/>
    <w:rsid w:val="005F753C"/>
    <w:rsid w:val="006008DD"/>
    <w:rsid w:val="00605821"/>
    <w:rsid w:val="0063779E"/>
    <w:rsid w:val="00666812"/>
    <w:rsid w:val="00671A43"/>
    <w:rsid w:val="006A5769"/>
    <w:rsid w:val="006B4A12"/>
    <w:rsid w:val="006C2555"/>
    <w:rsid w:val="006C7656"/>
    <w:rsid w:val="006C7EE7"/>
    <w:rsid w:val="006D2E03"/>
    <w:rsid w:val="006F3DA6"/>
    <w:rsid w:val="0071108F"/>
    <w:rsid w:val="00717791"/>
    <w:rsid w:val="00717EAE"/>
    <w:rsid w:val="0072682B"/>
    <w:rsid w:val="00763ACE"/>
    <w:rsid w:val="0077341F"/>
    <w:rsid w:val="00794A60"/>
    <w:rsid w:val="007D2840"/>
    <w:rsid w:val="00821EBE"/>
    <w:rsid w:val="00840CB6"/>
    <w:rsid w:val="00851350"/>
    <w:rsid w:val="008616D1"/>
    <w:rsid w:val="00861EE1"/>
    <w:rsid w:val="00863F94"/>
    <w:rsid w:val="00864450"/>
    <w:rsid w:val="008B3B3F"/>
    <w:rsid w:val="008B4789"/>
    <w:rsid w:val="008C0446"/>
    <w:rsid w:val="008C69B2"/>
    <w:rsid w:val="008E4A82"/>
    <w:rsid w:val="0090728E"/>
    <w:rsid w:val="00917D6C"/>
    <w:rsid w:val="0092621F"/>
    <w:rsid w:val="0095154E"/>
    <w:rsid w:val="0095622B"/>
    <w:rsid w:val="009608BE"/>
    <w:rsid w:val="00960DE5"/>
    <w:rsid w:val="009A209B"/>
    <w:rsid w:val="009A2B5B"/>
    <w:rsid w:val="009B0B5B"/>
    <w:rsid w:val="009C14D7"/>
    <w:rsid w:val="009C7C03"/>
    <w:rsid w:val="009C7E08"/>
    <w:rsid w:val="009D6260"/>
    <w:rsid w:val="009E362F"/>
    <w:rsid w:val="009E3FFF"/>
    <w:rsid w:val="00A16CE9"/>
    <w:rsid w:val="00A21E96"/>
    <w:rsid w:val="00A23532"/>
    <w:rsid w:val="00A25A06"/>
    <w:rsid w:val="00A31DE3"/>
    <w:rsid w:val="00A337BF"/>
    <w:rsid w:val="00A50A2B"/>
    <w:rsid w:val="00A62F55"/>
    <w:rsid w:val="00A75B1A"/>
    <w:rsid w:val="00A9069D"/>
    <w:rsid w:val="00A9686E"/>
    <w:rsid w:val="00AD232C"/>
    <w:rsid w:val="00AD7D0A"/>
    <w:rsid w:val="00AE0821"/>
    <w:rsid w:val="00AF1AA0"/>
    <w:rsid w:val="00B1088D"/>
    <w:rsid w:val="00B12C37"/>
    <w:rsid w:val="00B71DE4"/>
    <w:rsid w:val="00B94AB8"/>
    <w:rsid w:val="00B9684B"/>
    <w:rsid w:val="00BB5EC4"/>
    <w:rsid w:val="00BC623F"/>
    <w:rsid w:val="00BD286C"/>
    <w:rsid w:val="00BE2404"/>
    <w:rsid w:val="00BF6891"/>
    <w:rsid w:val="00C1501A"/>
    <w:rsid w:val="00C2114B"/>
    <w:rsid w:val="00C24CDA"/>
    <w:rsid w:val="00C279AE"/>
    <w:rsid w:val="00C37F63"/>
    <w:rsid w:val="00C663E2"/>
    <w:rsid w:val="00C66EAE"/>
    <w:rsid w:val="00C81C49"/>
    <w:rsid w:val="00C821EA"/>
    <w:rsid w:val="00C83348"/>
    <w:rsid w:val="00C9400B"/>
    <w:rsid w:val="00C97397"/>
    <w:rsid w:val="00CB7AF1"/>
    <w:rsid w:val="00CD3221"/>
    <w:rsid w:val="00CE1CBE"/>
    <w:rsid w:val="00CF5B1E"/>
    <w:rsid w:val="00D03E4E"/>
    <w:rsid w:val="00D12B7D"/>
    <w:rsid w:val="00D2023B"/>
    <w:rsid w:val="00D2536C"/>
    <w:rsid w:val="00D316D5"/>
    <w:rsid w:val="00D349FD"/>
    <w:rsid w:val="00D375A9"/>
    <w:rsid w:val="00D4775A"/>
    <w:rsid w:val="00D528F1"/>
    <w:rsid w:val="00D538B7"/>
    <w:rsid w:val="00D650F9"/>
    <w:rsid w:val="00D72336"/>
    <w:rsid w:val="00D77A1B"/>
    <w:rsid w:val="00D958B2"/>
    <w:rsid w:val="00DA5DC0"/>
    <w:rsid w:val="00DC792A"/>
    <w:rsid w:val="00DD0AB3"/>
    <w:rsid w:val="00DD1CA6"/>
    <w:rsid w:val="00DD2435"/>
    <w:rsid w:val="00DE57C3"/>
    <w:rsid w:val="00DE5C40"/>
    <w:rsid w:val="00DE6C1E"/>
    <w:rsid w:val="00E35D87"/>
    <w:rsid w:val="00E40E1B"/>
    <w:rsid w:val="00E73A5F"/>
    <w:rsid w:val="00EB0F88"/>
    <w:rsid w:val="00EC2974"/>
    <w:rsid w:val="00EC3E9F"/>
    <w:rsid w:val="00EC655E"/>
    <w:rsid w:val="00EE1FC0"/>
    <w:rsid w:val="00F02597"/>
    <w:rsid w:val="00F11F52"/>
    <w:rsid w:val="00F170EF"/>
    <w:rsid w:val="00F2161C"/>
    <w:rsid w:val="00F22162"/>
    <w:rsid w:val="00F5781B"/>
    <w:rsid w:val="00F62BF2"/>
    <w:rsid w:val="00F7430E"/>
    <w:rsid w:val="00F84427"/>
    <w:rsid w:val="00F8507B"/>
    <w:rsid w:val="00F8710E"/>
    <w:rsid w:val="00F92AFA"/>
    <w:rsid w:val="00F94AE7"/>
    <w:rsid w:val="00F97A34"/>
    <w:rsid w:val="00FC02DA"/>
    <w:rsid w:val="00FE3727"/>
    <w:rsid w:val="00FF02C7"/>
    <w:rsid w:val="00FF2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B6633"/>
  <w15:docId w15:val="{E746A435-3C98-49E8-ABB2-28CEF440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CA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D1CA6"/>
    <w:pPr>
      <w:ind w:left="720"/>
      <w:contextualSpacing/>
    </w:pPr>
  </w:style>
  <w:style w:type="table" w:styleId="TabloKlavuzu">
    <w:name w:val="Table Grid"/>
    <w:basedOn w:val="NormalTablo"/>
    <w:uiPriority w:val="39"/>
    <w:rsid w:val="00DD1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5E1F1B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D375A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stbilgi">
    <w:name w:val="header"/>
    <w:basedOn w:val="Normal"/>
    <w:link w:val="stbilgiChar"/>
    <w:uiPriority w:val="99"/>
    <w:unhideWhenUsed/>
    <w:rsid w:val="00B71D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71DE4"/>
  </w:style>
  <w:style w:type="paragraph" w:styleId="Altbilgi">
    <w:name w:val="footer"/>
    <w:basedOn w:val="Normal"/>
    <w:link w:val="AltbilgiChar"/>
    <w:uiPriority w:val="99"/>
    <w:unhideWhenUsed/>
    <w:rsid w:val="00B71D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71D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0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lassroom.google.com/c/NTkzMzY2NjY2MzU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2019</dc:creator>
  <cp:lastModifiedBy>hasan</cp:lastModifiedBy>
  <cp:revision>18</cp:revision>
  <cp:lastPrinted>2020-12-30T10:39:00Z</cp:lastPrinted>
  <dcterms:created xsi:type="dcterms:W3CDTF">2023-05-25T19:00:00Z</dcterms:created>
  <dcterms:modified xsi:type="dcterms:W3CDTF">2023-07-01T19:50:00Z</dcterms:modified>
</cp:coreProperties>
</file>